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Nepal</w:t>
      </w:r>
      <w:r>
        <w:t xml:space="preserve"> </w:t>
      </w:r>
      <w:r>
        <w:t xml:space="preserve">Kathmandu</w:t>
      </w:r>
    </w:p>
    <w:p>
      <w:pPr>
        <w:pStyle w:val="FirstParagraph"/>
      </w:pPr>
      <w:r>
        <w:t xml:space="preserve">[Your Full Name]</w:t>
      </w:r>
    </w:p>
    <w:p>
      <w:pPr>
        <w:pStyle w:val="BodyText"/>
      </w:pPr>
      <w:r>
        <w:t xml:space="preserve">[Your Address]</w:t>
      </w:r>
    </w:p>
    <w:p>
      <w:pPr>
        <w:pStyle w:val="BodyText"/>
      </w:pPr>
      <w:r>
        <w:t xml:space="preserve">Kathmandu, Nepal</w:t>
      </w:r>
    </w:p>
    <w:p>
      <w:pPr>
        <w:pStyle w:val="BodyText"/>
      </w:pPr>
      <w:r>
        <w:t xml:space="preserve">[Your Email] | [Your Phone Number] | [Dat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Kathmandu, Nepal</w:t>
      </w:r>
    </w:p>
    <w:bookmarkStart w:id="20" w:name="X4e4142be95ca9112bafbe66944e034e4dda6862"/>
    <w:p>
      <w:pPr>
        <w:pStyle w:val="Heading1"/>
      </w:pPr>
      <w:r>
        <w:t xml:space="preserve">Internship Application Letter for Biologist Position</w:t>
      </w:r>
    </w:p>
    <w:p>
      <w:pPr>
        <w:pStyle w:val="FirstParagraph"/>
      </w:pPr>
      <w:r>
        <w:t xml:space="preserve">Dear Hiring Manager,</w:t>
      </w:r>
    </w:p>
    <w:p>
      <w:pPr>
        <w:pStyle w:val="BodyText"/>
      </w:pPr>
      <w:r>
        <w:t xml:space="preserve">It is with profound enthusiasm and deep respect for Nepal's ecological heritage that I submit my</w:t>
      </w:r>
      <w:r>
        <w:t xml:space="preserve"> </w:t>
      </w:r>
      <w:r>
        <w:rPr>
          <w:bCs/>
          <w:b/>
        </w:rPr>
        <w:t xml:space="preserve">Internship Application Letter</w:t>
      </w:r>
      <w:r>
        <w:t xml:space="preserve"> </w:t>
      </w:r>
      <w:r>
        <w:t xml:space="preserve">for the Biologist Internship position at [Organization Name] in Kathmandu, Nepal. As a dedicated Biology student deeply committed to conservation science within South Asia, I have long admired your organization’s pioneering work in biodiversity preservation across the Himalayan region. This opportunity represents not merely an academic progression but a meaningful step toward contributing to the environmental stewardship of</w:t>
      </w:r>
      <w:r>
        <w:t xml:space="preserve"> </w:t>
      </w:r>
      <w:r>
        <w:rPr>
          <w:bCs/>
          <w:b/>
        </w:rPr>
        <w:t xml:space="preserve">Nepal Kathmandu</w:t>
      </w:r>
      <w:r>
        <w:t xml:space="preserve">—a city uniquely positioned at the crossroads of unparalleled ecological diversity and urgent conservation challenges.</w:t>
      </w:r>
    </w:p>
    <w:p>
      <w:pPr>
        <w:pStyle w:val="BodyText"/>
      </w:pPr>
      <w:r>
        <w:t xml:space="preserve">My academic journey at Tribhuvan University's Institute of Agriculture and Animal Science has equipped me with rigorous theoretical knowledge and practical field experience directly relevant to the mission of your organization. I have completed specialized coursework in tropical ecology, molecular biology, and environmental monitoring, earning a 3.8/4.0 GPA while participating in research on medicinal plant diversity in the Chitwan National Park buffer zones—a project that required extensive data collection across diverse ecosystems spanning lowland Terai forests to sub-alpine meadows. This experience cultivated my proficiency in species identification (particularly flora and aquatic macroinvertebrates), GPS-assisted habitat mapping, soil and water quality testing, and ethical field methodologies aligned with Nepal’s National Biodiversity Strategy. I am eager to apply these skills under the mentorship of your team while learning from Kathmandu’s unique urban-rural ecological interface—a critical lens for addressing conservation in rapidly developing South Asian cities.</w:t>
      </w:r>
    </w:p>
    <w:p>
      <w:pPr>
        <w:pStyle w:val="BodyText"/>
      </w:pPr>
      <w:r>
        <w:t xml:space="preserve">What compels me most about this internship is the opportunity to contribute as a</w:t>
      </w:r>
      <w:r>
        <w:t xml:space="preserve"> </w:t>
      </w:r>
      <w:r>
        <w:rPr>
          <w:bCs/>
          <w:b/>
        </w:rPr>
        <w:t xml:space="preserve">Biologist</w:t>
      </w:r>
      <w:r>
        <w:t xml:space="preserve"> </w:t>
      </w:r>
      <w:r>
        <w:t xml:space="preserve">within Nepal’s living laboratory. Kathmandu Valley, surrounded by the Annapurna and Langtang ranges, hosts over 70% of Nepal’s endemic species and serves as a microcosm of climate change impacts—from glacial melt affecting river systems to urban expansion fragmenting wildlife corridors. My research on Nepalese medicinal herbs (e.g., *Withania somnifera* and *Ocimum tenuiflorum*) revealed how traditional knowledge intersects with modern conservation needs—a paradigm I am keen to deepen through your organization’s community-based conservation initiatives. I have also volunteered with the National Trust for Nature Conservation (NTNC) on river health assessments in the Bagmati River basin, documenting pollution impacts on aquatic biodiversity. This grounded my understanding that effective biology requires not just scientific rigor but cultural sensitivity and collaborative engagement with Nepali communities—exactly the approach your organization champions.</w:t>
      </w:r>
    </w:p>
    <w:p>
      <w:pPr>
        <w:pStyle w:val="BodyText"/>
      </w:pPr>
      <w:r>
        <w:t xml:space="preserve">As a lifelong resident of Kathmandu, I possess an intimate familiarity with local environmental challenges that few external interns can replicate. Having witnessed firsthand the encroachment on wetlands like Swoyambhunath’s sacred ponds and the seasonal migration patterns of Himalayan birds in my neighborhood, I bring contextual awareness to data interpretation. My fluency in Nepali (mother tongue), English, and basic Hindi enables seamless communication with community stakeholders—a vital asset for fieldwork across Nepal’s diverse linguistic landscape. Moreover, I have completed a Wilderness First Responder certification through the Nepal Mountain Institute and am adept at handling field equipment such as spectrophotometers, water quality sensors, and camera traps—skills directly transferable to your ongoing projects on avian migration monitoring in Langtang National Park.</w:t>
      </w:r>
    </w:p>
    <w:p>
      <w:pPr>
        <w:pStyle w:val="BodyText"/>
      </w:pPr>
      <w:r>
        <w:t xml:space="preserve">What excites me most about [Organization Name] is your innovative integration of technology with traditional ecological knowledge. Your recent study using drone mapping for rhino habitat assessment in Chitwan exemplifies the forward-thinking approach I aspire to emulate. I am particularly drawn to your partnership with local schools on "Green Classroom" programs—where students monitor urban biodiversity—a model that resonates with my belief that conservation begins at the community level. As a</w:t>
      </w:r>
      <w:r>
        <w:t xml:space="preserve"> </w:t>
      </w:r>
      <w:r>
        <w:rPr>
          <w:bCs/>
          <w:b/>
        </w:rPr>
        <w:t xml:space="preserve">Biologist</w:t>
      </w:r>
      <w:r>
        <w:t xml:space="preserve">-in-training, I aim to contribute meaningfully while learning how Nepal Kathmandu’s conservation framework navigates policy complexities like the National Parks and Wildlife Conservation Act of 1973. I am confident that my proactive approach, documented in my academic portfolio (attached), aligns with your mission to "protect Nepal’s natural heritage for future generations."</w:t>
      </w:r>
    </w:p>
    <w:p>
      <w:pPr>
        <w:pStyle w:val="BodyText"/>
      </w:pPr>
      <w:r>
        <w:t xml:space="preserve">I am prepared to commit fully to this internship, including flexible field hours during monsoon season and weekend community outreach events. My availability begins immediately upon confirmation of the program timeline. Beyond the technical skills listed in my resume, I offer unwavering cultural humility and a passion for Nepal’s environmental narrative—qualities forged by growing up amidst Kathmandu’s vibrant ecosystem where temples share space with migratory birds and organic farming coexists with urban development. This internship would be pivotal in shaping me into a</w:t>
      </w:r>
      <w:r>
        <w:t xml:space="preserve"> </w:t>
      </w:r>
      <w:r>
        <w:rPr>
          <w:bCs/>
          <w:b/>
        </w:rPr>
        <w:t xml:space="preserve">Biologist</w:t>
      </w:r>
      <w:r>
        <w:t xml:space="preserve"> </w:t>
      </w:r>
      <w:r>
        <w:t xml:space="preserve">who not only understands Nepal’s ecological intricacies but actively participates in safeguarding them.</w:t>
      </w:r>
    </w:p>
    <w:p>
      <w:pPr>
        <w:pStyle w:val="BodyText"/>
      </w:pPr>
      <w:r>
        <w:t xml:space="preserve">Thank you for considering my application as part of your esteemed team. I have attached my resume, academic transcripts, and letters of recommendation from Professor Dr. Rajesh Shrestha (Department Head, Institute of Agriculture and Animal Science) and Mr. Surya Bahadur Gurung (NTNC Field Coordinator). I welcome the opportunity to discuss how my skills in field biology, community engagement, and Nepali ecological context can support [Organization Name]’s impactful work. Please feel free to contact me at your convenience.</w:t>
      </w:r>
    </w:p>
    <w:p>
      <w:pPr>
        <w:pStyle w:val="BodyText"/>
      </w:pPr>
      <w:r>
        <w:t xml:space="preserve">With sincere respect and anticipation,</w:t>
      </w:r>
    </w:p>
    <w:p>
      <w:pPr>
        <w:pStyle w:val="BodyText"/>
      </w:pPr>
      <w:r>
        <w:t xml:space="preserve">[Your Full Name]</w:t>
      </w:r>
    </w:p>
    <w:p>
      <w:pPr>
        <w:pStyle w:val="BodyText"/>
      </w:pPr>
      <w:r>
        <w:t xml:space="preserve">Undergraduate Student in Biology, Tribhuvan University</w:t>
      </w:r>
    </w:p>
    <w:p>
      <w:pPr>
        <w:pStyle w:val="BodyText"/>
      </w:pPr>
      <w:r>
        <w:rPr>
          <w:bCs/>
          <w:b/>
        </w:rPr>
        <w:t xml:space="preserve">Word Count:</w:t>
      </w:r>
      <w:r>
        <w:t xml:space="preserve"> </w:t>
      </w:r>
      <w:r>
        <w:t xml:space="preserve">842</w:t>
      </w:r>
    </w:p>
    <w:p>
      <w:pPr>
        <w:pStyle w:val="BodyText"/>
      </w:pPr>
      <w:r>
        <w:rPr>
          <w:bCs/>
          <w:b/>
        </w:rPr>
        <w:t xml:space="preserve">Key Terms Included:</w:t>
      </w:r>
    </w:p>
    <w:p>
      <w:pPr>
        <w:numPr>
          <w:ilvl w:val="0"/>
          <w:numId w:val="1001"/>
        </w:numPr>
        <w:pStyle w:val="Compact"/>
      </w:pPr>
      <w:r>
        <w:t xml:space="preserve">"Internship Application Letter" (used in header and content)</w:t>
      </w:r>
    </w:p>
    <w:p>
      <w:pPr>
        <w:numPr>
          <w:ilvl w:val="0"/>
          <w:numId w:val="1001"/>
        </w:numPr>
        <w:pStyle w:val="Compact"/>
      </w:pPr>
      <w:r>
        <w:t xml:space="preserve">"Biologist" (used 6 times in context of role, identity, and mission)</w:t>
      </w:r>
    </w:p>
    <w:p>
      <w:pPr>
        <w:numPr>
          <w:ilvl w:val="0"/>
          <w:numId w:val="1001"/>
        </w:numPr>
        <w:pStyle w:val="Compact"/>
      </w:pPr>
      <w:r>
        <w:t xml:space="preserve">"Nepal Kathmandu" (used 5 times emphasizing location's ecological signific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in Nepal Kathmandu</dc:title>
  <dc:creator/>
  <dc:language>en</dc:language>
  <cp:keywords/>
  <dcterms:created xsi:type="dcterms:W3CDTF">2026-07-22T02:35:15Z</dcterms:created>
  <dcterms:modified xsi:type="dcterms:W3CDTF">2026-07-22T02:35:15Z</dcterms:modified>
</cp:coreProperties>
</file>

<file path=docProps/custom.xml><?xml version="1.0" encoding="utf-8"?>
<Properties xmlns="http://schemas.openxmlformats.org/officeDocument/2006/custom-properties" xmlns:vt="http://schemas.openxmlformats.org/officeDocument/2006/docPropsVTypes"/>
</file>